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ารได้ยินไหมคะกินค่ะโอเคค่ะอาทิตย์นี้นะคะจะเป็นการแนะนำตัวโปรแกรมที่เราจะใช้เขียนระบบจัดการฐานข้อมูลนะคะก็จะเป็นโปรแกรมเอาอย่างง่ายกว่าละกันนะคะเพราะว่าไอ้ตัวภาษา SQL เนี่ยมันก็จะมีโปรแกรมที่ใช้งานร่วมกันได้หลายโปรแกรมมากน่าจะเป็น mysql หรือเป็น oracleแต่มันก็จะใช้ภาษาเดียวกันคือภาษา html ซึ่งโปรแกรมในเครื่องเราถ้าไม่ได้ติดตั้งเพิ่มเติมเขาจะมีอยู่แล้วนะคะก็คือโปรแกรมMicrosoft Accessนะคะบันทึกมีความสามารถที่จะพิมพ์คำสั่งภาษา SQL ลงไปได้ด้วยแล้วก็ในส่วนของตัวโปรแกรมนี้เนี่ยหน้าตาการทำงานมันจะคล้ายๆกับโปรแกรมExcel ที่เราเคยใช้งานกันอยู่แล้วเก็บข้อมูลในรูปแบบที่เป็นตารางเหมือนกันเราก็จะได้ทำความเข้าใจกับมันง่ายขึ้นนะคะโดยตัว Microsoft Access เนี่ยนะคะในรูปตัวโปรแกรมมันจะเป็นสีส้มๆเนาะมันจะเป็นโปรแกรมจัดการฐานข้อมูลเชิงสัมพันธ์อย่างที่เราเคยได้วาดรูปไปแล้วว่าแต่ละตารางมันควรจะสัมพันธ์กันยังไงโปรแกรมนี้เนี่ยมันก็จะมีความสามารถทั้งการจัดการฐานข้อมูลแล้วก็สร้างโปรแกรมได้ในตัวเดียวกันก็คือเป็นโปรแกรมที่ค่อนข้างครบสำหรับการทำงานฐานข้อมูลเบื้องต้นนะคะมันเลยเหมาะกับที่จะให้นักศึกษาเรียนรู้แล้วก็พัฒนาโปรแกรมไว้ใช้งานนะคะคนที่อาจจะไม่มีความรู้ในการเขียนโปรแกรมมากนักเนี่ยเขาก็สามารถใช้โปรแกรมนี้ได้เช่นเดียวกันนะคะเพราะว่ามันก็วิธีการใช้งานก็ค่อนข้างสะดวกแล้วก็โปรแกรมก็ใช้ง่ายคำสั่งในซอยวุ่นวายมากนะคะหน้าตาตอนสร้างฐานข้อมูลก็จะเริ่มต้นประมาณนี้นะคะแต่เดี๋ยวเราค่อยไปดูในตัวโปรแกรมกันกำหนดโครงสร้างของตารางราคาแล้วก็การกำหนดหน้าจอสำหรับบันทึกข้อมูลหรือแสดงข้อมูลแล้วก็สามารถทำได้การสร้างรายงานอาหารเช่นสมมุติมีรายชื่ออยู่ 1 รายชื่อเราอยากให้มันออกเป็นรายงานเฉพาะชื่อที่เป็นผู้หญิงเราก็สามารถช่างรายงานออกมาได้เหมือนกันรวมถึงการสืบค้นการเรียกดูข้อมูลอื่นตามเงื่อนไขแล้วก็สามารถทำได้ส่วนของการสืบค้นเรียกดูข้อมูลเนี่ยเราจะใช้คำสั่ง SQLครีมด้วยตัวเองเราจะไม่ใช้โปรแกรมสำเร็จรูปทุกอย่างเราจะได้รู้เลยว่าเวลาที่เราใช้ภาษา html มันทำงานยังไงโดยตารางที่อยู่ในโปรแกรม access นะคะรูปแบบของตารางเนี่ยซึ่งมันเป็นมาตรฐานของการจัดเก็บข้อมูลในรูปแบบฐานข้อมูลอยู่แล้วถ้าเราต้องการจะบันทึกหรือเก็บข้อมูลเนี่ยเราก็จะต้องสร้างตารางขึ้นมาก่อนถึงจะใช้งานได้เหมือนอาทิตย์ก่อนๆที่อาจารย์ให้ศึกษาลองเปิดโปรแกรมดูเนี่ยบางคนจะยังพิมพ์อะไรลงไปไม่ได้เลยเพราะว่าเรายังไม่มีตารางนะคะมันจะดูเหมือนกดอะไรไม่ได้เพราะเรายังไม่ได้เริ่มสร้างตารางเลยการสร้างตารางในที่นี้เนี่ยมันก็คือการตั้งชื่อแล้วก็กำหนดโครงสร้างของตารางด้วยก็คือเราก็จะมีค่าใน Excel มันจะเป็นคอลัมน์ Column ใช่ไหมคะaccess ก็เหมือนกันเราก็ต้องโหลดว่าหัว Column แต่ละคอลัมน์นะคะมันจะมีชื่อว่าอะไรบ้างแล้วก็คุณสมบัติของข้อมูลที่ต้องบรรจุลงไปในนะเนี่ยมีอะไรนะคะเช่นเป็นตัวหนังสือเท่านั้นหรือเป็นตัวเลขผสมกับตัวหนังสือหรือรับเฉพาะค่าตัวเลขตัวเลขต้องไม่เกิน 10 ตัวอะไรก็ว่าไปรวมถึงต้องกำหนดคีย์หลักการกำหนดคีย์หลักในโปรแกรม access มันก็ง่ายๆกดปุ่มเดียวก็เสร็จเลยแล้วก็ต้องกำหนดความสัมพันธ์ระหว่าง 2 ตารางขึ้นไปว่ามันจะเชื่อมต่อกันยังไงนะคะตัวอย่างโครงสร้างของฐานข้อมูลนี้เราทบทวนอีกรอบนะคะที่โทรอยู่ในหน้าจอตอนนี้ก็คือเราเรียกว่าตารางเนาะมีแถวมีคอลัมน์นะคะแนวตั้งเรียกว่าคอลัมน์ถ้าศัพท์ในระบบจัดการฐานข้อมูล Sealอย่างในตารางนี้จะมีอยู่ 4 Silver คือสีคอลัมน์มี 3 ได้กอดก็คือ 3 แถวข้อมูลอันนี้เป็นตัวอย่างข้อมูลผู้ป่วยนะคะไอ้ตัว H M เนี่ยมันย่อมาจากรหัสป่วยนะคะ Cotton Number แล้วก็จะมีชื่อมีนามสกุลจริงที่อยู่อันนี้เป็นตัวอย่างการเก็บข้อมูลอย่างง่ายตัวอย่างง่ายส่วนในโปรแกรมเราจะสร้างตารางนะคะโดยที่กันเราจะมากำหนดคุณสมบัติของคอลัมน์แบบเมื่อกี้นี้เราจะมากดกดตรงที่ส่วนของการดีไซน์การออกแบบมันก็ถามว่ายังอยู่ตรงนี้อันนี้มันเป็นภาษาอังกฤษอ่ะนะคะชื่อคอลัมน์อะไรนะคะเก็บข้อมูลชนิดอะไรบางทีตัว ID เนี่ยถ้าเราไม่ได้กำหนดค่ามันจะเป็นออโต้มันจะเพิ่มไปเรื่อยๆตามจำนวนที่เราเพิ่มเข้ามาแต่เราสามารถระบุเองก็ได้ค่ะบางทีเราไม่อยากได้ตัวเลข1 2 3 4 5 ไปเรื่อยๆไงบางทีก็มันอาจจะเป็นอย่างนั้นไม่ได้ทุกระบบนะคะแม่จะต้องมีตัวหนังสือที่มันมีมาผสมกับตัวเลขรหัสนักศึกษาเราเนี่ยเข้ามาใหม่แล้วจรัญ 1 2 3 4 5 ไปเลยไม่ได้มันจะต้องกำหนดเฉพาะเล่นขึ้นต้นด้วยปีการศึกษาตามมาด้วยรหัสคณะตามมาด้วยรหัสหลักสูตรแล้วค่อยเป็นถึงเลขที่ของเราว่าเลขที่อะไรตัวอย่างถ้าเป็นการทำงานในการจัดการตารางจริงๆเนี่ยมันจะไม่มีข้อมูลแค่นิดเดียวอย่างที่เราเคยเห็นอย่างนั้นซ้ายนะคะก็จะเป็นตัวอย่างของตารางทั้งหมดที่มันเอามาเชื่อมโยงกันมีไม่ต่ำกว่า 20 ตารางถ้ามันเป็นระบบงานใหญ่ๆรวมถึงการกำหนดด้วยว่าข้อมูลแต่ละชนิดที่เข้ามาเนี่ยอย่างเช่น IDเขากำหนดให้เป็นตัวเลขให้มันเพิ่มขึ้นไปเรื่อยๆอนุมัติส่วนเลขประจำตัวผู้ป่วยเขาจะให้กรอกนะคะแล้วก็จะมีคำอธิบายว่าไอ้คำคำย่อหรือหัวตารางเนี่ยถ้าเป็นภาษาไทยคืออะไรนะคะovationคือเลขบัตรเดิมต้องพิมพ์ยังไงหนูไม่จำเป็นต้องพิมพ์ไหมชื่อแรกจำเป็นต้องพิมพ์นามสกุลเราจะกำหนดตรงนี้ด้วยคำอธิบายถ้าในส่วนของฐานข้อมูลจะเรียกว่าเป็นพจนานุกรมข้อมูลData Dictionaryก็คือสิ่งที่เราต้องบอกอย่างสมมุติว่าจะเป็นโปรแกรมเมอร์คนใหม่มาทำงานนะคะเห็นคำย่อ PTแมรี่คืออะไรมาทำงานต่อจากเขาแล้วเขาไม่เขียนอธิบายว่าคำศัพท์คำเนี่ยมันคือข้อมูลอะไรที่ต้องตอบนั่นคือสถานภาพสมรสสมมุติเขาไม่ได้บอกเราไว้เราก็ต้องมากว่าจะทำความเข้าใจได้ว่าสรุปข้อมูลนี้เขาต้องการข้อมูลอะไรกันแน่เพราะฉะนั้นการเขียนคำอธิบายก็ค่อนข้างจำเป็นเหมือนกันสำหรับการจัดการฐานข้อมูลนะคะส่วนด้านล่างเป็นการบอกขนาดของข้อมูลนะคะเช่นจำนวนเงินเดือนเงินเดือนน่าจะไม่มีแค่ 2 หลักบางคนเงินเดือนเยอะบางคนเงินเดือนน้อยเราก็สามารถกำหนดได้ว่าเลขที่สามารถกรอกเข้าไปได้เนี่ยมากขนาดไหนอาจจะยังไม่เห็นภาพถ้าสมมุติว่ามันเป็นคอลัมน์ที่เกี่ยวกับงบประมาณประเทศไม่ต้องกรอกตัวเลขเยอะๆนะคะเลข 67 หลักมันไม่พอแน่นอนเราก็ต้องมากำหนดต้องดูด้วยว่าข้อมูลที่ใส่ได้ควรจะเป็นข้อมูลขนาดไหนหรือบัตรประชาชนเรามากำหนดเลยว่าให้กรอกได้แค่ 13 หลักเราก็จะมากำหนดตรง Property ข้างล่างตรงนี้นะคะการสร้างตารางโดยใช้มุมมองการออกแบบมันก็จะมีการกำหนดว่าชื่อของฟิลด์คือชื่อแต่ละคอลัมน์ควรตั้งชื่ออะไรควรจะตั้งให้มีความหมายแล้วก็ไม่ยาวจนเกินไปแล้วก็ห้ามใช้สัญลักษณ์พิเศษพวกเครื่องหมายคำถามเครื่องหมายแฮชแท็กนะคะหรือจุดscore ขีดเส้นใต้เราจะไม่ใส่รวมถึงประเทศของข้อมูลนะคะก็คือชนิดของข้อมูลที่จัดเก็บในคอลัมน์อยู่ฟิวแน่นๆรหัสสินค้ามันควรจะเป็นได้ทั้งตัวเลขและตัวอักษรผสมกันส่วนราคานะคะกลัวจะเป็นตัวเลขอย่างเดียวเราไม่พิมพ์เราจะไม่พิมพ์ 500 แล้วก็ใส่กไก่อีก 2 ตัวแทนได้ 0 มันไม่ใช่เพื่อน 500 ก็คือเป็นตัวเลขอย่างเดียวถ้าสมมุติข้อมูลนั้นๆจะต้องนำไปคำนวณควรจะเป็นข้อมูลชนิดอะไรเช่นอายุคือเอาวันเดือนปีเกิดไปคำนวณมันจะต้องเป็นตัวเลขหรือวันที่หรือยังไงนะคะเราก็ต้องมาพิจารณาข้อมูลพวกนั้นด้วยเช็ควันเข้าทำงานวันแรกจนถึงปัจจุบันเขาทำงานมาแล้วกี่ปีว่าจะใช้วันที่ในการคำนวณนะคะเราก็ต้องพิจารณาตัวนี้ด้วยถ้าสมมุติว่ากูได้ไปทำฐานข้อมูลด้วยตัวเองข้อมูลที่เป็นข้อความหรือว่า Techนะคะก็จะเป็นข้อมูลที่เป็นตัวอักษรตัวเลขตัวเลขทำไมถึงบอกว่าเป็น Textถ้าตัวเลขที่ไม่ได้ใช้ในการคำนวณเช่นรหัสนักศึกษาพวกคุณเราจะไม่เอามาบวกกันมันมีผลในการคำนวณนะคะมันเป็นตัวเลขบอกรหัสเฉยๆสัญลักษณ์เครื่องหมายก็บางคนอาจจะจำเป็นที่ต้องใส่สัญลักษณ์คำนำหน้าชื่อบางคนก็ทีมนางสาวบางคนพิมพ์นอนมันก็จะมีสัญลักษณ์มีเครื่องหมายมีตัวอักขระนะคะที่ผสมกันลบตัวเลขก็ตัวเลขเนี่ยก็จะมีหลายประเภทเหมือนกันเป็นข้อมูลที่เป็นตัวเลขจะเป็นจำนวนเงินการเก็บเงินก็มีให้เลือกหลายรูปแบบนะคะถ้าเราเลือกข้อมูลเป็น Bข้อมูลที่เราเก็บได้จะมีแค่ 0-255 เท่านั้นแล้วก็เป็นจำนวนเต็มใส่เป็นทศนิยมไม่ได้นะคะข้อมูลที่เป็น integerเป็นค่าตัวเลขระหว่าง - 3 หมื่นกว่าก็จะถึง30,000 บาทจำนวนเต็มบวกเป็นเต็มบวกเต็มลบไม่มีจุดทศนิยมถ้าเป็นรองอินเตอร์เมื่อกี้จากหลักหมื่นมันจะกลายเป็นประมาณ 2000 ล้านเหมาะกับการใส่งบประมาณที่เยอะมากๆหรือข้อมูลเงินใดๆก็ตามที่เป็นตัวเลขที่มากกว่าฟิวเจอร์ธรรมดาขึ้นไปนะคะSingleจะเป็นตัวเลขที่มีจุดทศนิยมนะคะจะมีค่าไปจนถึงติดลบเป็นทั้งเพื่อนเป็นทั้งๆที่เป็นเต็มลบกับเต็มบวกDoubleใช้กับตัวเลขที่เป็นจุดทศนิยมอย่างเช่นบางทีเราไปซื้อของเราจะถึงบ้านข้างบนเป็นจุดทศนิยมให้เราด้วยแสดงว่าการเขียนโปรแกรมในการเก็บข้อมูลของเขาเขาแสดงผลจนถึงทศนิยมตำแหน่ง 2 ตำแหน่ง 3 ตำแหน่งก็ว่ากันไปส่วนมากถ้าเป็นค่าเงินเราจะใช้แค่ 2 ตำแหน่งนะคะต่อมาวันที่เวลาว่าจะเป็นการระบุข้อมูลที่มีรูปแบบที่เป็นวันที่คศลบพศก็แล้วแต่เราจะระบุก็ได้โดยที่มันจะอาจจะเป็นระบบเต็มก็คือจะมีทั้งวันที่แล้วก็เวลาแต่ส่วนมากเราจะใช้แบบวันเดือนปีแค่นั้นนะคะกับ Yes No questionsนะคะใช่หรือไม่มันจะเป็นคำถามคำตอบสำหรับข้อมูลที่เป็นตรรกะที่มีอยู่ 2 ข้างก็คือจริงกับเท็จตอนนี้คุณเป็นนักศึกษาจะถามว่าจริงหรือเท็จถ้าเป็นยังเป็นนักศึกษาอยู่ก็ตอบว่า Yesถ้าเรียนจบแล้วกะจะบอกว่า NoนะคะกลับOLXนะคะเพื่อเป็นข้อมูลที่เอาไว้ในการแนบรูปภาพนะคะฐานข้อมูลบางอย่างเขาให้เอาแนบรูปภาพด้วยเช่นบางทีเราสมัครจะเป็นสมาชิกสมัครเรียนหนังสือสมัครสอบให้มันแนบรูปภาพแนบใบเสร็จถ้าเป็นระบบขายของได้แบบเบ็ดเสร็จโอนเงินเป็นรูปภาพมาด้วยนะคะส่วนที่ 3 จะเป็นส่วนของการกำหนดค่าเหมือนที่อาจารย์ให้ดูเมื่อกี้นี้ในภาพนะคะเป็นการบอกขนาดของข้อมูลที่จะเก็บเรากำหนดได้เลยนะคะแล้วก็รูปแบบของการแสดงผลข้อมูลจะเป็นยังไงการป้อนข้อมูลจะเป็นลักษณะไหนเราสามารถกำหนดได้กำหนดคำอธิบายข้อมูลเช่นก่อนที่เราจะกรอกข้อมูลไปเนี่ยระบบบางอันถ้าเราเอาเมาส์ไปชี้เขาก็จะมีคำอธิบายว่าในช่องนี้ให้กรอกข้อมูลแบบไหนถ้าเราบอกว่าให้กรอกรหัสบัตรประชาชนพอเอาเมาส์ไปชี้ปุ๊บเขาบอกว่าให้กรอกเลขจำนวน 13 หลักเป็นต้นนะคะกลับมาจะมีการกำหนดค่าเริ่มต้นเช่นเขาถามวันเกิดส่วนมากวันเกิดค่าเริ่มต้นของเขาคือจะเป็นวันที่ 1 มกราคมปี 2000 อะไรก็ว่าไปนะคะก็จะเป็นค่าเริ่มต้นถ้าคุณไม่ได้เกิดวันนั้นคุณก็เปลี่ยนค่าอื่นเลือดจะเป็นเงินบริจาคถ้าเริ่มต้นจากเป็น 10 บาทกูจะไปเปลี่ยนค่าก็ได้นะคะกลับการกำหนดเงื่อนไขของข้านะคะเช่นเงินเดือนจะต้องเป็นบวกเสมอบอกว่าเขาถามเงินเดือนเท่าไหร่คุณจะบอกว่าติดลบ 5,000กูยังไม่ได้ทำศุกร์ทำงานแล้วเป็นหนี้ไปเรื่อยๆมันก็ไม่ใช่นะคะก็ต้องฆ่าบังคับจะต้องเป็นบวกเสมอเช่นอายุต้องเป็นจำนวนเต็มบวกเต็มลบไม่ได้นะคะกลับตั้งตรวจข้อความที่แสดงหากใส่ข้อมูลไม่ตรงตามเงื่อนไขเช่นอายุเป็น -20คำสั่งแจ้งเตือนขึ้นมาว่าให้ใส่ข้อมูลที่เป็นค่าบวกเท่านั้นนะคะก็จะเป็นแบบนี้เราสามารถกำหนดได้รวมถึงข้อมูลที่ไม่ต้องตอบจะเว้นว่างไม่ได้เช็คเลขบัตรประชาชนคุณจะบอกว่าคุณไม่มีเลขบัตรประชาชนเป็นไปไม่ได้เพราะฉะนั้นต้องกรอกทุกครั้งหรืออาจจะเป็นแบบฟอร์มให้สมัครใดๆก็ตามไอ้เลขบัตรประชาชนเนี่ยจะเป็นข้อมูลที่จำเป็นจะต้องออกเสมอปล่อยวางไม่ได้การกำหนดค่าคีย์หลักก็ทำได้ง่ายมากถ้าในโปรแกรมก็คือคุณจะเลือกท่าไหนให้เป็นคีย์หลักคิตตี้คอลัมน์นานๆหรือฟิวนานแล้วก็กดลูกกุญแจกุญแจจะหมายถึงที่รักPrimary Key นี่แหละนะคะเลือกแล้วก็กดมันก็จะเป็นการแจ้งในระบบเลยว่าไอ้ค่าเนี้ยคือค่าคีย์หลักของตารางนี้กับความสัมพันธ์มันจะเป็นการสร้างความสัมพันธ์ระหว่าง 2 ตารางขึ้นไปโดยที่เราจะมีการพิจารณาเรื่องคีย์นอกของแต่ละตารางที่มันจะอ้างถึงคีย์หลักของอีกตารางนึงนะคะอันนี้ก็เดี๋ยวเราจะลองทำในโปรแกรมมันจะอ้างอิงกันยังไงในตัวโปรแกรมเนี่ยมันก็จะง่ายมากค่ะมันก็จะมีตัวให้เรากดได้เลยโปรแกรมค่อนข้างสำเร็จรูปเลยนะคะเราจะตั้งคีย์ลัดยังไงอันไหนจะเป็นความสัมพันธ์นะคะก่อนที่เราจะทำสิ่งเหล่านี้ได้เราต้องดูแลว่าตารางที่เราสร้างมันสำคัญเป็นยังไงเพราะว่าเราเคยว่า tianma แล้วก็คือเหมือนตัวอย่างที่ใช้ทำร้านหนังสือว่าผู้แต่งหนังสือกับหนังสือเขาควรจะมีความสัมพันธ์เป็นยังไงอย่างเช่นตัวอย่างถ้าเราสั่งของสำคัญได้แล้วมันจะเป็นแบบนี้ค่ะมันจะมีการโยงเส้นของ 2 ตารางให้ดูเลยว่าตารางนี้กับตารางนี้เขามีความสัมพันธ์กันย่างป้าเงี้ยค่ะ2 ตารางนี้มีความสำคัญแบบ1กลับบ้านกว่า 1อย่างที่ฉันเคยบอกว่าในแต่ละโปรแกรมหรือในแต่ละหนังสือสัญลักษณ์เครื่องหมายข้าจะไม่ใช้ตัวเองเหมือนที่อาจารย์สอนมันเป็นความหมายเดียวกันคือวัน True Money1มีความสำคัญมากกว่าหนึ่งกับอะไรนะคะเพราะฉะนั้นเราหนังสือบางเล่มก็จะเขียนแบบนี้นะคะให้เราเข้าใจว่ามันมีความหมายเดียวกันแต่แค่มันต่างกันที่สัญลักษณ์เฉยๆถ้าเป็นความสัมพันธ์แบบหนึ่งต่อหนึ่ง1 สลึงบางรูปแบบมันจะไม่เขียนกำหนดไว้เลยเพราะให้รู้ด้วยตัวเองว่ามันเป็นความสัมพันธ์แบบไหนนะคะone2oneข้อพิจารณาในการสร้างฐานข้อมูลเราต้องรู้ว่าเราจะสร้างฐานข้อมูลเพื่อมาทำงานเกี่ยวกับระบบอะไรนะคะเหมือนในตัวอย่างคือร้านเช่าหนังสือร้านขายหนังสือในร้านขายหนังสือต้องมีตารางอะไรบ้างแม่จะไม่มีแค่ 3 ตัวอย่าง 3 ตารางเทียบตัวอย่างมันมากกว่านั้นคุณจะเช่าหรือคุณจะขายหรือคุณจะมีระบบสมาชิกไหมนะคะรวมถึงรายละเอียดในตารางข้อมูลจะต้องเก็บอะไรบ้างไปตกหรอต่อไปก็ต้องดูว่าในตารางอะไรคือคีย์หลักผ้าที่ห้ามซ้ำกันในสิ่งที่เราทำได้เนาะความสัมพันธ์ของตารางข้อมูลความสัมพันธ์แบบไหนนะคะมีค่าที่ต้องมาประมวลผลมีการคำนวณไหมเช่นอายุสมาชิกหรือวันเข้าทำงานทำงานมากี่ปีเพื่อพิจารณาเงินเดือนและก็ว่าไปการจัดการแสดงผลออกทางหน้าจอเป็นยังไงสามารถปริ้นออกมาเป็นรายงานได้ไหมข้อมูลเบื้องต้นที่จะใส่ใส่แล้วเป็นยังไงเอาไปใช้กับระบบงานอะไรเอาไปผนวกกับแล้วมีปัญหาไหมนะคะนี่คือข้อพิจารณาในการสร้างฐานข้อมูลขึ้นมาซักระบบหนึ่งค่ะระบบเล็กๆต้องพิจารณาตามนี้เช่นเดียวกันนะคะกลับก่อนที่เราจะเรียนในโปรแกรมเราต้องมารู้จักคำสั่งที่เราจะสั่งให้ฐานข้อมูลมาทำงานก่อนภาษาที่ใช้ในการจัดการฐานข้อมูลอย่างที่บอกค่ะเป็นภาษา SQLascaris ตัวนี้เรียนภาษาอังกฤษ ul นะคะมันก็เป็นเรียนรู้คำสั่งพื้นฐานสำหรับสร้างโครงสร้างของฐานข้อมูลคำสั่งในการเรียกดูข้อมูลคำสั่งสำหรับการปรับปรุงข้อมูลเพิ่มลบแก้ไขช่อง 9นะคะซึ่งภาษา SQL เนี่ยเป็นภาษาทางด้านฐานข้อมูลที่ได้รับความนิยมมากที่สุดเป็นชุดคำสั่งที่ใช้ในการจัดการฐานข้อมูลแล้วก็ข้อมูลในฐานข้อมูลกลุ่มคำสั่งของภาษา html จะมี 3 กลุ่มคำสั่งคำสั่งแรกก็เขียนคำสั่งที่ใช้สำหรับการสร้างฐานข้อมูลโครงสร้างฐานข้อมูลด้วยนะคะโครงสร้างของตารางกลุ่มที่ 2 จะเป็นกลุ่มคำสั่งที่ใช้สำหรับเพิ่มลบเปลี่ยนแปลงข้อมูลขึ้นเป็นการปรับปรุงข้อมูลนั่นเองส่วนกลุ่มที่ 3 จะเป็นกลุ่มคำสั่งที่ใช้สำหรับสร้างแล้วก็กำหนดโครงสร้างจากตารางอันนี้ก็จะเป็นภาษาที่ไม่ได้แค่สำหรับนิยามข้อมูลเป็นการสร้างด้วยนะคะอย่างในสไลด์อาจารย์วันนี้เนี่ยถ้าเราเห็นทรงกระบอกแบบนี้เนี่ยถ้าในหนังสือหรือว่าในทางถึงสกลเนี่ยเขาจะรับรู้ได้เลยว่าถ้าเราใส่รูปทรงกระบอกแบบนี้สัญลักษณ์ใดที่เป็นโครงสร้างทางคอมพิวเตอร์เขาโทรไปว่านี่คือฐานข้อมูลนะคะส่วนผลลัพธ์ถ้าเป็นรูปภาพแบบนี้ก็แสดงว่าเป็นการแสดงผลรายงานนะคะอันนี้ก็เวลาคุณไปอ่านหนังสือดูหนังสือเล่มอื่นเขาเขียนแบบนี้เนี่ยไม่เข้าใจว่าก่อนที่จะออกจากฐานข้อมูลใช้คำสั่งเรียกดูรายงานออกมาคนละคนรายงานเป็นยังไงนะคะอันนี้เป็นโครงสร้างคำสั่งภาษา SQL สำหรับการสืบค้นนะคะคำสั่งที่ใช้ในการสืบค้นคำสั่งที่ใช้บ่อยที่สุดก็คือคำสั่งSiriselect2นักศึกษามงคลเวลาพิมพ์ทำไมคนรับไม่ได้เหมือนเพื่อนมันพิมพ์ผิดบางครั้งก็ตกใจไม่ต้องตกใจผลลัพธ์ไม่ออกมาเรามานั่งไล่ดูก่อนว่าเราพิมพ์อะไรผิดไปหรือเปล่าลืมสัญลักษณ์อะไรไหมตกทำอะไรหรือเปล่านะคะมาเช็คด้วยคำสั่งพื้นฐานจะขึ้นต้นด้วย Selectตามมาดูฟอร์มพี่เล็กก็คือเราจะเลือกว่าเราจะแสดงผลข้อมูลอะไรอย่างที่บอกนะคะต้องพยายามภาษาอังกฤษนิดนึงเขาว่ามันจำเป็นนะคะก็คือเราจะเลือกข้อมูลจากตารางไหนนะคะหมายถึงว่ามีเงื่อนไขในการค้นหาว่ายังไงบ้างปายข้อมูลจะถูกรวมเป็นข้อมูลเดียวกันหรือไม่มีเงื่อนไขอะไรอีกไหมรวมถึงการจัดเรียงยังไงนะคะเดี๋ยวจะมีตัวอย่างคำสั่งให้ดูที่นี่ดูตัวอย่างคำสั่งไปก่อนอันนี้เป็นตัวอย่างคำของข้อมูลนะคะสไลด์หลังจากนี้ไปเราจะดูคล้ายๆแบบนี้เหมือนกันมีตารางอยู่ 2 ตารางนะคะบางแวกเป็นตารางหนังสือตารางที่ส่งจะเป็นตารางสำนักพิมพ์นะคะตารางแรกก็จะมีรหัสหนังสือชื่อหนังสือรหัสสำนักพิมพ์ราคานะคะตารางที่ 2 จะเป็นตารางสำนักพิมพ์มีรหัสสำนักพิมพ์แล้วก็ชื่อสำนักพิมพ์นะคะคำสั่งจะแสดงผลมุมบนขวาตรงนี้ส่วนผลลัพธ์ที่ได้จากคำสั่งภาษา html จะอยู่ในด้านล่างนะคะตัวอย่างคำสั่งในการสืบค้นข้อมูล 1 ตารางคำสั่งที่ง่ายที่สุดคือนะคะเวลาอ่านคำสั่งเราจะดูพรุ่งนี้นะคะพรุ่งนี้ขึ้นต้นคำสั่งว่าอะไรอยู่ตรงนี้ตัวอย่างการสืบค้นจาก 1 ตารางนะคะหมายถึงว่าเอาข้อมูลทุกๆคอลัมน์หรือเราจะสามารถระบุได้ว่าเราจะเอาข้อมูลเฉพาะคอลัมน์ไหนตารางอะไหล่นะคะตัวอย่างเช่นตัวนี้ให้แสดงผลข้อมูลทุกแถวและทุกคอลัมน์คำสั่งก็คือ Siriเครื่องหมายดอกจันจะเป็น Star นะคะselect star from Book ก็คือเอาข้อมูลทุกแถวทุกคอลัมน์ตาราง bookผลลัพธ์ที่ได้ก็แสดงผลข้อมูลทั้งหมดที่อยู่ในตารางบุ๊คนั่นเองถามว่าคำสั่งนี้ใครสั่งบางครั้งอาจจะเป็นคนที่ดูแลฐานข้อมูลหรือผู้ใช้งานต้องการจะเรียกดูข้อมูลในลักษณะนี้คำสั่งที่เกิดขึ้นที่สั่งให้คอมพิวเตอร์ทำงานก็คือ select fromอันนี้คือ select start คือเอาทุกแถวทุกคนแล้วถ้าเราไม่เอาทุกแถวทุกค่ำล่ะเรากำหนดได้ไหมกำหนดได้ค่ะคำสั่งต่อมาfences ก็คือเรื่องชื่อกลับราคาจากตาราง bookผลลัพธ์ที่ได้จากคำสั่งนี้ว่าจะแสดงผลเฉพาะชื่อราคาของหนังสือเท่านั้นเพราะว่าอย่างที่เคยบอกมุมมองของผู้ใช้งานแต่ละคนไม่เหมือนกันบางคนอยากดูข้อมูลทั้งหมดบางคนอยากดูข้อมูลแค่ 2 อย่างสามารถทำได้ไหมทำได้ค่ะดูข้อมูลอย่างเดียวก็ทำได้แค่เราต้องบอกให้ถูกว่าคุณอยากดูข้อมูลจากตารางไหนขอรับเมื่อไหร่ระบุไประบบจัดการฐานข้อมูลมันก็จะดึงข้อมูลที่มาให้เราดูนะคะถ้าเป็นการสืบค้นแบบมีเงื่อนไขล่ะแค่เอาคนล่ะมันไม่พอล่ะเราอยากเพิ่มเงื่อนไขคำสั่งที่ในการใช้ในการเพิ่มเงื่อนไขคือคำสั่ง whereนะคะเป็น select from Where ไล่ระดับลงมาโดยมีเงื่อนไขเงื่อนไขในการเปรียบเทียบเวลาเปรียบเทียบนะคะดูสัญลักษณ์ตรงนี้มันจะเป็นมากกว่ามากกว่าเท่ากับน้อยกว่าพรุ่งนี้น้อยกว่าเท่ากับมากกว่าเท่ากับอันนี้ไม่เท่ากับนะคะแม่นี้เป็นเท่ากับมากกว่าน้อยกว่านี้ค่ะทำตัวคันให้หรือการรวบรวมเป็นและเป็นหรือคล้ายๆกับวิชาคณิตศาสตร์ที่เราเคยเรียนไปแล้วเป็นการปฏิเสธเช่นไม่เอาข้อมูลนักศึกษาชายอะไรอย่างเงี้ยตรวจสอบค่าของข้อมูลว่างให้มันตรวจดูซิว่าข้อมูลตรงไหนมีช่องว่างข้อมูลตัวไหนหายไปตรวจสอบเป็นช่วงเช่นช่วงอายุระหว่าง 15 ถึง 18 ปีหรือในชื่อใครมีชื่อมีจอจานมีรายชื่อใครมีสระเอตรวจสอบข้อความเช่นในข้อความนั้นมีคำว่านายก็คนที่มีคำขึ้นต้นว่านายทั้งหมดอะไรก็ว่าไปนะคะมันจะมีการเปรียบเทียบเงื่อนไขด้วยนะคะอาจารย์บายไปแล้วนะคะเท่ากับมากกว่าน้อยกว่ามากกว่าเท่ากับน้อยกว่าเท่ากับไม่เท่ากับนะคะอย่างตัวอย่างการค้นหาแบบมีเงื่อนไขแต่แรกคือให้เอามาแสดงผลเฉพาะชื่อราคาจากตาราง bookโดยที่มีเงื่อนไขคือราคาน้อยกว่า 1000เงื่อนไขแรกคือแสดงผลเฉพาะชื่อปรับราคานะคะแล้วเงื่อนไขต่อมาคือราคาน้อยกว่า 1,000 บาทมาดูที่ราคาค่ะมีน้อยกว่า 1,000มีน้อยกว่า 100น้อยกว่า 11000 แสดงผลไหมคะไม่แสดงผล1950 แสดงผลไหมไม่แสดงผลเพราะฉะนั้นส่วนที่มันจะแสดงผลมีอยู่5แถวแต่มันจะเลือกแสดงผลแค่ชื่อกับราคาเท่านั้นอันนี้คือคำสั่งผลลัพธ์ที่ได้ก็จะเป็นตัวนี้นะคะวันนี้เดี๋ยวเราจะลองทำสัปดาห์หน้านี้ทำให้ดูภาพก่อ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3-03-02T06:51:54Z</dcterms:created>
  <dcterms:modified xsi:type="dcterms:W3CDTF">2023-03-02T06:5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 มีนาคม 2566 เวลา 12.45 น.</vt:lpwstr>
  </property>
  <property fmtid="{D5CDD505-2E9C-101B-9397-08002B2CF9AE}" pid="3" name="subtitle">
    <vt:lpwstr/>
  </property>
</Properties>
</file>